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c98cbb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c98cbbe-c3fe-11e9-a0d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4:45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QQ7DQAgDUT/A/3/JD6jHRL30UgkOXbVR0sOUNcbZ6K9V8Ve/RURWV0dmzsMrvtevv0Vnd/JPokHsNU+F6Vr6cJcXvNRNhZBHPNQrrRMekukiDbMP9KOln3XQX5aka/PsoQO/1ChZ6vGW51bIyTKNH9b14RQVlgbmur6yZnBErr1fCqsIhFtQb+2/dCwUTPa+9h+cHgnd5gP/2YDaMBO31i9JgrG0DLjPK3yCBQPP1EkeBOFSFLvn0VFHM9PRe/8N5kkZ3jHb/RJ+CtSY+djzKEsSUinYPU+W4TvkvX6MiI0943ExH96sptc1Hrw/PBnpFsdF3vMyn/oO+hHpIHD0H+hnHnnwePDifMBeH14dnQ+Y4honHpwPlAqVkzMn+fy35903wydjj/YeQf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c98cbbe-c3fe-11e9-a0d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4:45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c98cbbe-c3fe-11e9-a0d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c98cbbe-c3fe-11e9-a0d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c98cbbe</dc:title>
  <dc:creator/>
  <cp:keywords/>
  <dcterms:created xsi:type="dcterms:W3CDTF">2026-05-04T14:45:11Z</dcterms:created>
  <dcterms:modified xsi:type="dcterms:W3CDTF">2026-05-04T14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